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1D876E" w14:textId="77777777" w:rsidR="00CE73E5" w:rsidRDefault="00983877">
      <w:pPr>
        <w:pStyle w:val="Title"/>
      </w:pPr>
      <w:r>
        <w:t>Complex Analysis Qualifying Exam 2019 Fall</w:t>
      </w:r>
    </w:p>
    <w:p w14:paraId="4EAD25BF" w14:textId="77777777" w:rsidR="00CE73E5" w:rsidRDefault="00983877">
      <w:pPr>
        <w:pStyle w:val="FirstParagraph"/>
      </w:pPr>
      <w:bookmarkStart w:id="0" w:name="X7f9885b51db0326d790b813902dc72d6c39bcd5"/>
      <w:bookmarkStart w:id="1" w:name="main-content"/>
      <w:r>
        <w:t>Committee: Valery Alexeev, Benjamin Bakker and Jingzhi Tie</w:t>
      </w:r>
    </w:p>
    <w:p w14:paraId="638DF71D" w14:textId="77777777" w:rsidR="00CE73E5" w:rsidRDefault="00983877">
      <w:pPr>
        <w:pStyle w:val="Heading2"/>
      </w:pPr>
      <w:bookmarkStart w:id="2" w:name="problems"/>
      <w:r>
        <w:t>Problems</w:t>
      </w:r>
    </w:p>
    <w:p w14:paraId="584DEE7F" w14:textId="77777777" w:rsidR="00CE73E5" w:rsidRDefault="00983877">
      <w:pPr>
        <w:pStyle w:val="Compact"/>
        <w:numPr>
          <w:ilvl w:val="0"/>
          <w:numId w:val="2"/>
        </w:numPr>
      </w:pPr>
      <w:r>
        <w:t>Show that</w:t>
      </w:r>
    </w:p>
    <w:p w14:paraId="40C36B9B" w14:textId="77777777" w:rsidR="00CE73E5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aπ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den>
          </m:f>
        </m:oMath>
      </m:oMathPara>
    </w:p>
    <w:p w14:paraId="2404019C" w14:textId="77777777" w:rsidR="00CE73E5" w:rsidRDefault="00983877">
      <w:pPr>
        <w:pStyle w:val="Compact"/>
        <w:numPr>
          <w:ilvl w:val="0"/>
          <w:numId w:val="1"/>
        </w:numPr>
      </w:pPr>
      <w:r>
        <w:t xml:space="preserve">using complex analysis,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</m:oMath>
      <w:r>
        <w:t xml:space="preserve">. Here </w:t>
      </w:r>
      <m:oMath>
        <m:r>
          <w:rPr>
            <w:rFonts w:ascii="Cambria Math" w:hAnsi="Cambria Math"/>
          </w:rPr>
          <m:t>n</m:t>
        </m:r>
      </m:oMath>
      <w:r>
        <w:t xml:space="preserve"> is a positive integer.</w:t>
      </w:r>
    </w:p>
    <w:p w14:paraId="48BE9184" w14:textId="77777777" w:rsidR="00CE73E5" w:rsidRDefault="00983877">
      <w:pPr>
        <w:pStyle w:val="Compact"/>
        <w:numPr>
          <w:ilvl w:val="0"/>
          <w:numId w:val="2"/>
        </w:numPr>
      </w:pPr>
      <w:r>
        <w:t xml:space="preserve">Prove that the distinct complex numb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are the vertices of an equilateral triangle if and only if</w:t>
      </w:r>
    </w:p>
    <w:p w14:paraId="51E1589B" w14:textId="77777777" w:rsidR="00CE73E5" w:rsidRDefault="00000000">
      <w:pPr>
        <w:pStyle w:val="Compac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D11227A" w14:textId="77777777" w:rsidR="00CE73E5" w:rsidRDefault="00983877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γ</m:t>
        </m:r>
      </m:oMath>
      <w:r>
        <w:t xml:space="preserve"> be piecewise smooth simple closed curve with interi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exteri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Assum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exists in an open set containing </w:t>
      </w:r>
      <m:oMath>
        <m:r>
          <w:rPr>
            <w:rFonts w:ascii="Cambria Math" w:hAnsi="Cambria Math"/>
          </w:rPr>
          <m:t>γ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A</m:t>
        </m:r>
      </m:oMath>
      <w:r>
        <w:t>. Show that</w:t>
      </w:r>
    </w:p>
    <w:p w14:paraId="256478F0" w14:textId="77777777" w:rsidR="00CE73E5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πi</m:t>
              </m:r>
            </m:den>
          </m:f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γ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ξ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ξ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z</m:t>
                  </m:r>
                </m:den>
              </m:f>
            </m:e>
          </m:nary>
          <m:r>
            <w:rPr>
              <w:rFonts w:ascii="Cambria Math" w:hAnsi="Cambria Math"/>
            </w:rPr>
            <m:t> dξ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if </m:t>
                    </m:r>
                    <m:r>
                      <w:rPr>
                        <w:rFonts w:ascii="Cambria Math" w:hAnsi="Cambria Math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if </m:t>
                    </m:r>
                    <m:r>
                      <w:rPr>
                        <w:rFonts w:ascii="Cambria Math" w:hAnsi="Cambria Math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.</m:t>
                    </m:r>
                  </m:e>
                </m:mr>
              </m:m>
            </m:e>
          </m:d>
        </m:oMath>
      </m:oMathPara>
    </w:p>
    <w:p w14:paraId="1A806821" w14:textId="77777777" w:rsidR="00CE73E5" w:rsidRDefault="00983877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C→C</m:t>
        </m:r>
      </m:oMath>
      <w:r>
        <w:t xml:space="preserve"> be an injective analytic (also called univalent) function. Show that there exist complex numbers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a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>.</w:t>
      </w:r>
    </w:p>
    <w:p w14:paraId="4B2784C4" w14:textId="77777777" w:rsidR="00CE73E5" w:rsidRDefault="00983877">
      <w:pPr>
        <w:pStyle w:val="Compact"/>
        <w:numPr>
          <w:ilvl w:val="0"/>
          <w:numId w:val="2"/>
        </w:numPr>
      </w:pPr>
      <w:r>
        <w:t>Find a conformal map from</w:t>
      </w:r>
    </w:p>
    <w:p w14:paraId="461D37AF" w14:textId="77777777" w:rsidR="00CE73E5" w:rsidRDefault="00983877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:|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|&lt;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|&gt;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69EDFE4D" w14:textId="77777777" w:rsidR="00CE73E5" w:rsidRDefault="00983877">
      <w:pPr>
        <w:pStyle w:val="Compact"/>
        <w:numPr>
          <w:ilvl w:val="0"/>
          <w:numId w:val="1"/>
        </w:numPr>
      </w:pPr>
      <w:r>
        <w:t xml:space="preserve">to the unit disk </w:t>
      </w:r>
      <m:oMath>
        <m:r>
          <m:rPr>
            <m:sty m:val="p"/>
          </m:rPr>
          <w:rPr>
            <w:rFonts w:ascii="Cambria Math" w:hAnsi="Cambria Math"/>
          </w:rPr>
          <m:t>Δ=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6A41C5FC" w14:textId="77777777" w:rsidR="00CE73E5" w:rsidRDefault="00983877">
      <w:pPr>
        <w:pStyle w:val="Compact"/>
        <w:numPr>
          <w:ilvl w:val="0"/>
          <w:numId w:val="2"/>
        </w:numPr>
      </w:pPr>
      <w:r>
        <w:t xml:space="preserve">A holomorphic mapping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V</m:t>
        </m:r>
      </m:oMath>
      <w:r>
        <w:t xml:space="preserve"> is a local bijection on </w:t>
      </w:r>
      <m:oMath>
        <m:r>
          <w:rPr>
            <w:rFonts w:ascii="Cambria Math" w:hAnsi="Cambria Math"/>
          </w:rPr>
          <m:t>U</m:t>
        </m:r>
      </m:oMath>
      <w:r>
        <w:t xml:space="preserve"> if for every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U</m:t>
        </m:r>
      </m:oMath>
      <w:r>
        <w:t xml:space="preserve"> there exists an open disc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U</m:t>
        </m:r>
      </m:oMath>
      <w:r>
        <w:t xml:space="preserve"> centered at </w:t>
      </w:r>
      <m:oMath>
        <m:r>
          <w:rPr>
            <w:rFonts w:ascii="Cambria Math" w:hAnsi="Cambria Math"/>
          </w:rPr>
          <m:t>z</m:t>
        </m:r>
      </m:oMath>
      <w:r>
        <w:t xml:space="preserve"> so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bijection. Prove that a holomorphic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V</m:t>
        </m:r>
      </m:oMath>
      <w:r>
        <w:t xml:space="preserve"> is a local </w:t>
      </w:r>
      <w:proofErr w:type="gramStart"/>
      <w:r>
        <w:t>bijection</w:t>
      </w:r>
      <w:proofErr w:type="gramEnd"/>
      <w:r>
        <w:t xml:space="preserve"> if and only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≠</m:t>
        </m:r>
        <m:r>
          <w:rPr>
            <w:rFonts w:ascii="Cambria Math" w:hAnsi="Cambria Math"/>
          </w:rPr>
          <m:t>0</m:t>
        </m:r>
      </m:oMath>
      <w:r>
        <w:t xml:space="preserve"> for all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U</m:t>
        </m:r>
      </m:oMath>
      <w:r>
        <w:t>.</w:t>
      </w:r>
      <w:bookmarkEnd w:id="0"/>
      <w:bookmarkEnd w:id="1"/>
      <w:bookmarkEnd w:id="2"/>
    </w:p>
    <w:sectPr w:rsidR="00CE73E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848D1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E6DE53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70858566">
    <w:abstractNumId w:val="0"/>
  </w:num>
  <w:num w:numId="2" w16cid:durableId="11087419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73E5"/>
    <w:rsid w:val="004E21F1"/>
    <w:rsid w:val="00834C1B"/>
    <w:rsid w:val="009468FD"/>
    <w:rsid w:val="00983877"/>
    <w:rsid w:val="009F50EA"/>
    <w:rsid w:val="00BF1447"/>
    <w:rsid w:val="00CE73E5"/>
    <w:rsid w:val="00EF4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1D433"/>
  <w15:docId w15:val="{4DD4A517-1797-4ED7-9246-8D5FD5344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9</Words>
  <Characters>860</Characters>
  <Application>Microsoft Office Word</Application>
  <DocSecurity>0</DocSecurity>
  <Lines>2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lex Analysis Qualifying Exam 2019 Fall</vt:lpstr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 2019 Fall</dc:title>
  <dc:creator>Paul Pollack</dc:creator>
  <cp:keywords/>
  <cp:lastModifiedBy>Paul Pollack</cp:lastModifiedBy>
  <cp:revision>4</cp:revision>
  <dcterms:created xsi:type="dcterms:W3CDTF">2026-03-28T18:19:00Z</dcterms:created>
  <dcterms:modified xsi:type="dcterms:W3CDTF">2026-03-28T19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